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599F98" w14:textId="4D3659C3" w:rsidR="00CA2162" w:rsidRPr="00CA2162" w:rsidRDefault="00CA2162" w:rsidP="00CA2162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  <w:r w:rsidRPr="00CA2162">
        <w:rPr>
          <w:rFonts w:ascii="Times New Roman" w:hAnsi="Times New Roman" w:cs="Times New Roman"/>
          <w:sz w:val="26"/>
          <w:szCs w:val="26"/>
        </w:rPr>
        <w:t>ПРИКАЗ МИНИСТЕРСТВА ЗДРАВООХРАНЕНИЯ</w:t>
      </w:r>
    </w:p>
    <w:p w14:paraId="504C834D" w14:textId="77777777" w:rsidR="00CA2162" w:rsidRPr="00CA2162" w:rsidRDefault="00CA2162" w:rsidP="00CA2162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CA2162">
        <w:rPr>
          <w:rFonts w:ascii="Times New Roman" w:hAnsi="Times New Roman" w:cs="Times New Roman"/>
          <w:sz w:val="26"/>
          <w:szCs w:val="26"/>
        </w:rPr>
        <w:t>РЕСПУБЛИКИ БЕЛАРУСЬ</w:t>
      </w:r>
    </w:p>
    <w:p w14:paraId="22560F32" w14:textId="2EB84E09" w:rsidR="00CA2162" w:rsidRPr="00CA2162" w:rsidRDefault="00CA2162" w:rsidP="00CA2162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CA2162">
        <w:rPr>
          <w:rFonts w:ascii="Times New Roman" w:hAnsi="Times New Roman" w:cs="Times New Roman"/>
          <w:sz w:val="26"/>
          <w:szCs w:val="26"/>
          <w:lang w:val="en-150"/>
        </w:rPr>
        <w:t>2</w:t>
      </w:r>
      <w:r w:rsidRPr="00CA2162">
        <w:rPr>
          <w:rFonts w:ascii="Times New Roman" w:hAnsi="Times New Roman" w:cs="Times New Roman"/>
          <w:sz w:val="26"/>
          <w:szCs w:val="26"/>
        </w:rPr>
        <w:t>8 декабря 2006 г. № 989</w:t>
      </w:r>
    </w:p>
    <w:p w14:paraId="69FEE9BB" w14:textId="77777777" w:rsidR="00CA2162" w:rsidRPr="00CA2162" w:rsidRDefault="00CA2162" w:rsidP="003B1EF4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ru-RU"/>
        </w:rPr>
      </w:pPr>
    </w:p>
    <w:p w14:paraId="79BDA8C9" w14:textId="77777777" w:rsidR="00CA2162" w:rsidRDefault="003B1EF4" w:rsidP="00CA2162">
      <w:pPr>
        <w:spacing w:after="0" w:line="240" w:lineRule="auto"/>
        <w:ind w:right="3968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ru-RU"/>
        </w:rPr>
        <w:t xml:space="preserve">Об организации медицинской помощи </w:t>
      </w:r>
    </w:p>
    <w:p w14:paraId="51F7B6F2" w14:textId="3E2AAD6B" w:rsidR="003B1EF4" w:rsidRPr="00CA2162" w:rsidRDefault="003B1EF4" w:rsidP="00CA2162">
      <w:pPr>
        <w:spacing w:after="0" w:line="240" w:lineRule="auto"/>
        <w:ind w:right="3968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ru-RU"/>
        </w:rPr>
        <w:t>лицам с сочетанной соматической, психической и наркологической патологией</w:t>
      </w:r>
    </w:p>
    <w:p w14:paraId="2732553B" w14:textId="77777777" w:rsidR="003B1EF4" w:rsidRPr="00CA2162" w:rsidRDefault="003B1EF4" w:rsidP="003B1EF4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ru-RU"/>
        </w:rPr>
      </w:pPr>
    </w:p>
    <w:p w14:paraId="50FC80D0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Диагностика и лечение соматической, психической и наркологической патологии в республике осуществляется согласно действующим соответствующим протоколам диагностики и лечения, утвержденным Министерством здравоохранения Республики Беларусь.</w:t>
      </w:r>
    </w:p>
    <w:p w14:paraId="01E6973D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Вместе с тем определенные трудности представляет диагностика и лечение острых сочетанных соматических, психических и наркологических расстройств (заболеваний) в стационарных условиях.</w:t>
      </w:r>
    </w:p>
    <w:p w14:paraId="0644B350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Отсутствие в большинстве стационарных организаций здравоохранения специалистов психиатров и наркологов не позволяет организовать пациентам оказание психиатрической и наркологической помощи в соответствии с протоколами диагностики и лечения психических и поведенческих расстройств.</w:t>
      </w:r>
    </w:p>
    <w:p w14:paraId="149FC7BA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Недостаточный уровень подготовки врачей общесоматического профиля психиатрических и наркологических стационарных организаций здравоохранения и отсутствие в большинстве из них реанимационных отделений не позволяет организовать оказание медицинской помощи при острых соматических расстройствах (заболеваниях).</w:t>
      </w:r>
    </w:p>
    <w:p w14:paraId="50BDF5DD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Сложившаяся ситуация требует определения алгоритма действий медицинских работников при решении вопроса о направлении указанной категории пациентов на стационарное лечение, а также обеспечения готовности стационарных организаций здравоохранения к организации и оказанию медицинской помощи по любому профилю заболеваний.</w:t>
      </w:r>
    </w:p>
    <w:p w14:paraId="228DFEEF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Учитывая вышеизложенное и с целью обеспечения оказания квалифицированной медицинской помощи лицам с сочетанными соматическими, психическими и наркологическими расстройствами (заболеваниями) ПРИКАЗЫВАЮ:</w:t>
      </w:r>
    </w:p>
    <w:p w14:paraId="3C79D850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 Начальникам управлений здравоохранения облисполкомов, председателю комитета по здравоохранению Мингорисполкома, руководителям стационарных организаций здравоохранения республиканского подчинения:</w:t>
      </w:r>
    </w:p>
    <w:p w14:paraId="296C4576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1. при оказании медицинской помощи лицам с сочетанными соматическими, психическими и наркологическими расстройствами (заболеваниями) обеспечить выполнение следующего алгоритма действий:</w:t>
      </w:r>
    </w:p>
    <w:p w14:paraId="39B195E3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1.1. при превалировании в клинической картине у больных соматической патологии над психическими и наркологическими расстройствами (заболеваниями), требующей интенсивных терапевтических и реанимационных мероприятий, осуществлять их направление на стационарное лечение в организации здравоохранения соматического профиля;</w:t>
      </w:r>
    </w:p>
    <w:p w14:paraId="6CCFED05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1.2. в период такого стационарного лечения обеспечить по показаниям данную категорию пациентов консультациями врачей психиатров и наркологов в соответствии с протоколами диагностики и лечения психических и поведенческих расстройств;</w:t>
      </w:r>
    </w:p>
    <w:p w14:paraId="7FC4C48F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lastRenderedPageBreak/>
        <w:t>1.1.3. при компенсации острых соматических нарушений, исключении показаний для проведения интенсивных терапевтических и реанимационных мероприятий, но при сохранении показаний для стационарного лечения психических и наркологических расстройств (заболеваний), в установленном порядке и в соответствии с законодательством переводить пациентов в психиатрические или наркологические стационары для дальнейшего лечения и реабилитации;</w:t>
      </w:r>
    </w:p>
    <w:p w14:paraId="3AB5A9F2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1.4. при превалировании в клинической картине лиц с сочетанными соматическими, психическими и наркологическими расстройствами (заболеваниями) острых психических или наркологических расстройств, не обусловленных соматическими заболеваниями и требующих интенсивных терапевтических и реанимационных мероприятий, осуществлять их направление на стационарное лечение в психиатрические или наркологические стационарные организации здравоохранения с обязательной организацией медицинской помощи в палатах интенсивной терапии;</w:t>
      </w:r>
    </w:p>
    <w:p w14:paraId="66457676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1.5. в период стационарного лечения данной категории пациентов осуществлять по показаниям консультации врачей соматического профиля психиатрических и наркологических стационаров, при необходимости - специалистами-консультантами закрепленной общесоматической организации здравоохранения, обеспечив лечение в соответствии с протоколами диагностики и лечения соответствующей соматической патологии;</w:t>
      </w:r>
    </w:p>
    <w:p w14:paraId="11DE8CFF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1.6. при купировании острых психических или наркологических расстройств в психиатрическом или наркологическом стационаре и при сохранении показаний для стационарного лечения имеющихся соматических расстройств (заболеваний), осуществлять в установленном порядке перевод пациентов в соответствующие стационарные организации здравоохранения соматического профиля для дальнейшего лечения и реабилитации;</w:t>
      </w:r>
    </w:p>
    <w:p w14:paraId="21D3DD58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1.7. в сельских районах республики стационарное лечение лиц с сочетанными соматическими, психическими и наркологическими расстройствами (заболеваниями) осуществлять в районных стационарных организациях здравоохранения, имеющих реанимационные отделения и палаты интенсивной терапии;</w:t>
      </w:r>
    </w:p>
    <w:p w14:paraId="57DF301D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2. обеспечить:</w:t>
      </w:r>
    </w:p>
    <w:p w14:paraId="2845BCC0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1.2.1. организацию в психиатрических и наркологических стационарных организациях </w:t>
      </w:r>
      <w:proofErr w:type="gramStart"/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здравоохранения</w:t>
      </w:r>
      <w:proofErr w:type="gramEnd"/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 предусмотренных пунктом 8 Плана мероприятий по реализации Концепции развития психиатрической помощи в Республике Беларусь на 2007 - 2010 годы отделений (палат) интенсивной терапии и реанимации;</w:t>
      </w:r>
    </w:p>
    <w:p w14:paraId="1666E107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2.2. наличие в стационарных психиатрических и наркологических организациях здравоохранения специалистов соматического профиля, должности которых предусмотрены примерными штатными нормативами, утвержденными постановлением Министерства здравоохранения от 11.10.2006 г. N 85 "Об утверждении примерных штатных нормативов медицинских, педагогических и других работников психиатрических больниц, психоневрологических диспансеров", и их своевременное последипломное образование;</w:t>
      </w:r>
    </w:p>
    <w:p w14:paraId="03D383C4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2.3. закрепление за стационарными психиатрическими и наркологическими организациями здравоохранения специалистов соматического профиля центральных районных больниц и областных организаций здравоохранения для курации и оказания при необходимости консультативной медицинской помощи по соматическим показаниям;</w:t>
      </w:r>
    </w:p>
    <w:p w14:paraId="6472AED9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lastRenderedPageBreak/>
        <w:t>1.2.4. наличие необходимой медицинской техники и оборудования, а также лекарственных средств, обеспечивающих проведение предусмотренных протоколами диагностики и лечения психических и поведенческих расстройств, диагностических и терапевтических мероприятий;</w:t>
      </w:r>
    </w:p>
    <w:p w14:paraId="1EAAA0F6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2.5. анализ и рассмотрение показателей больничной летальности в стационарных психиатрических и наркологических организациях здравоохранения на лечебно-контрольных комиссиях управлений здравоохранения, комитета по здравоохранению и медицинских советах стационарных психиатрических и наркологических организаций здравоохранения;</w:t>
      </w:r>
    </w:p>
    <w:p w14:paraId="12EDC6F3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1.2.6. информирование Министерства здравоохранения о принятых мерах до 01.02.2007 г.</w:t>
      </w:r>
    </w:p>
    <w:p w14:paraId="46F619FD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2. Главному врачу Республиканской клинической психиатрической больницы </w:t>
      </w:r>
      <w:proofErr w:type="spellStart"/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Склеме</w:t>
      </w:r>
      <w:proofErr w:type="spellEnd"/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 В.Н.:</w:t>
      </w:r>
    </w:p>
    <w:p w14:paraId="6A4FE436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2.1. принять меры по улучшению качества оказания медицинской помощи пациентам, лицам с сочетанными соматическими, психическими и наркологическими расстройствами (заболеваниями) и обеспечить оказание им медицинской помощи согласно соответствующим протоколам диагностики и лечения, утвержденным Министерством здравоохранения Республики Беларусь;</w:t>
      </w:r>
    </w:p>
    <w:p w14:paraId="15F2DBA3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2.2. ежегодно включать в план работы больницы и рассматривать показатели больничной летальности на медицинском совете больницы;</w:t>
      </w:r>
    </w:p>
    <w:p w14:paraId="20E0C4E6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2.3. повысить ответственность заместителей главного врача больницы по медицинской части за показатели больничной летальности с их учетом при премировании;</w:t>
      </w:r>
    </w:p>
    <w:p w14:paraId="69EE665F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2.4. обеспечить своевременную консультативную помощь пациентам больницы по соматическим показаниям, в том числе с использованием возможностей республиканских организаций здравоохранения;</w:t>
      </w:r>
    </w:p>
    <w:p w14:paraId="79DA3AE7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2.5. информировать Министерство здравоохранения о принятых мерах до 01.02.2007 г.</w:t>
      </w:r>
    </w:p>
    <w:p w14:paraId="44129B71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3. Руководителям республиканских организаций здравоохранения обеспечить консультативную и при необходимости лечебную помощь пациентам Республиканской клинической психиатрической больницы по заявкам администрации больницы.</w:t>
      </w:r>
    </w:p>
    <w:p w14:paraId="18E20AB5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4. Главному психиатру Министерства здравоохранения </w:t>
      </w:r>
      <w:proofErr w:type="spellStart"/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Рынкову</w:t>
      </w:r>
      <w:proofErr w:type="spellEnd"/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 П.В., главному наркологу Министерства здравоохранения </w:t>
      </w:r>
      <w:proofErr w:type="spellStart"/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Максимчуку</w:t>
      </w:r>
      <w:proofErr w:type="spellEnd"/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 xml:space="preserve"> В.П. обеспечить:</w:t>
      </w:r>
    </w:p>
    <w:p w14:paraId="32C16E43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4.1. мониторинг показателей больничной летальности в психиатрических и наркологических стационарных организациях здравоохранения;</w:t>
      </w:r>
    </w:p>
    <w:p w14:paraId="41AFD622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4.2. еженедельное представление информации о показателях больничной летальности в психиатрических и наркологических стационарных организациях здравоохранения начальнику управления организации медицинской помощи отдельно в связи с соматической и наркологической патологией.</w:t>
      </w:r>
    </w:p>
    <w:p w14:paraId="11B6AF5F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5. Приказ Министерства здравоохранения Республики Беларусь от 27.09.2006 г. N 727 "Об оказании медицинской помощи по соматическим показаниям в стационарных психиатрических и наркологических организациях здравоохранения" считать утратившим силу.</w:t>
      </w:r>
    </w:p>
    <w:p w14:paraId="28727AE6" w14:textId="77777777" w:rsidR="003B1EF4" w:rsidRPr="00CA2162" w:rsidRDefault="003B1EF4" w:rsidP="005E3F94">
      <w:pPr>
        <w:spacing w:after="0" w:line="240" w:lineRule="auto"/>
        <w:ind w:firstLine="567"/>
        <w:jc w:val="both"/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t>6. Контроль за исполнением настоящего приказа возложить на начальника управления организации медицинской помощи Цыбина А.К.</w:t>
      </w:r>
    </w:p>
    <w:p w14:paraId="4AE1838D" w14:textId="77777777" w:rsidR="003B1EF4" w:rsidRPr="00CA2162" w:rsidRDefault="003B1EF4" w:rsidP="003B1EF4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ru-RU"/>
        </w:rPr>
      </w:pPr>
      <w:r w:rsidRPr="00CA2162">
        <w:rPr>
          <w:rFonts w:ascii="Times New Roman" w:eastAsia="Times New Roman" w:hAnsi="Times New Roman" w:cs="Times New Roman"/>
          <w:color w:val="000000"/>
          <w:sz w:val="26"/>
          <w:szCs w:val="26"/>
          <w:lang w:eastAsia="ru-RU"/>
        </w:rPr>
        <w:br/>
      </w:r>
    </w:p>
    <w:p w14:paraId="05149CA6" w14:textId="496170CA" w:rsidR="00CA762C" w:rsidRPr="00E63540" w:rsidRDefault="003B1EF4" w:rsidP="00E6354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</w:pPr>
      <w:r w:rsidRPr="00F3127C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  <w:t xml:space="preserve">Первый заместитель Министра </w:t>
      </w:r>
      <w:r w:rsidR="00F3127C" w:rsidRPr="00F3127C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  <w:t xml:space="preserve">                                  </w:t>
      </w:r>
      <w:r w:rsidR="00F3127C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  <w:t xml:space="preserve"> </w:t>
      </w:r>
      <w:r w:rsidR="00F3127C" w:rsidRPr="00F3127C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  <w:t xml:space="preserve">                  </w:t>
      </w:r>
      <w:r w:rsidRPr="00F3127C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lang w:eastAsia="ru-RU"/>
        </w:rPr>
        <w:t>Р.А.ЧАСНОЙТЬ </w:t>
      </w:r>
    </w:p>
    <w:sectPr w:rsidR="00CA762C" w:rsidRPr="00E63540" w:rsidSect="00E63540">
      <w:pgSz w:w="11906" w:h="16838"/>
      <w:pgMar w:top="1134" w:right="850" w:bottom="993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cwMDM2MzaxNDNV0lEKTi0uzszPAykwqgUAl0ldGiwAAAA="/>
  </w:docVars>
  <w:rsids>
    <w:rsidRoot w:val="003B1EF4"/>
    <w:rsid w:val="002B7218"/>
    <w:rsid w:val="003B1EF4"/>
    <w:rsid w:val="005E3F94"/>
    <w:rsid w:val="00CA2162"/>
    <w:rsid w:val="00CA762C"/>
    <w:rsid w:val="00E63540"/>
    <w:rsid w:val="00F31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DB1A26"/>
  <w15:chartTrackingRefBased/>
  <w15:docId w15:val="{AC58E66F-5BAD-4F1C-A9E3-BE826C122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B1EF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1EF4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customStyle="1" w:styleId="txtj">
    <w:name w:val="txtj"/>
    <w:basedOn w:val="Normal"/>
    <w:rsid w:val="003B1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txtl">
    <w:name w:val="txtl"/>
    <w:basedOn w:val="Normal"/>
    <w:rsid w:val="003B1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95</Words>
  <Characters>7384</Characters>
  <Application>Microsoft Office Word</Application>
  <DocSecurity>0</DocSecurity>
  <Lines>61</Lines>
  <Paragraphs>17</Paragraphs>
  <ScaleCrop>false</ScaleCrop>
  <Company/>
  <LinksUpToDate>false</LinksUpToDate>
  <CharactersWithSpaces>8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Vladimir Terentev</cp:lastModifiedBy>
  <cp:revision>6</cp:revision>
  <cp:lastPrinted>2019-12-26T12:55:00Z</cp:lastPrinted>
  <dcterms:created xsi:type="dcterms:W3CDTF">2018-03-20T07:36:00Z</dcterms:created>
  <dcterms:modified xsi:type="dcterms:W3CDTF">2019-12-26T12:55:00Z</dcterms:modified>
</cp:coreProperties>
</file>